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0D1A20" w14:textId="6549E66A" w:rsidR="003C691B" w:rsidRDefault="00E5024A">
      <w:r>
        <w:t xml:space="preserve">LiPo Battery </w:t>
      </w:r>
    </w:p>
    <w:p w14:paraId="5F194F4B" w14:textId="37CC7D0F" w:rsidR="00E5024A" w:rsidRDefault="00E5024A">
      <w:r>
        <w:t>E&amp;J 674361P</w:t>
      </w:r>
    </w:p>
    <w:p w14:paraId="3AE66F08" w14:textId="4CC414E2" w:rsidR="00E5024A" w:rsidRDefault="00E5024A">
      <w:r>
        <w:t>3.7V 2000mAh 7.4Wh</w:t>
      </w:r>
    </w:p>
    <w:p w14:paraId="1962108C" w14:textId="48DAD7E4" w:rsidR="00E5024A" w:rsidRDefault="00E5024A">
      <w:r>
        <w:t>2019/03/20</w:t>
      </w:r>
    </w:p>
    <w:p w14:paraId="2D3AD6FF" w14:textId="4556CE1A" w:rsidR="00E5024A" w:rsidRDefault="00E5024A"/>
    <w:p w14:paraId="2E2D90A4" w14:textId="73F1749C" w:rsidR="00E5024A" w:rsidRDefault="00E5024A">
      <w:r>
        <w:t>Capacity 2000mAh</w:t>
      </w:r>
    </w:p>
    <w:p w14:paraId="11136C27" w14:textId="74D482E9" w:rsidR="00E5024A" w:rsidRDefault="00E5024A">
      <w:r>
        <w:t>Nominal Voltage 3.7V</w:t>
      </w:r>
    </w:p>
    <w:p w14:paraId="17AF2945" w14:textId="5AD6CFFB" w:rsidR="00E5024A" w:rsidRDefault="00E5024A">
      <w:r>
        <w:t>Voltage at end of Discharge 3.0V</w:t>
      </w:r>
    </w:p>
    <w:p w14:paraId="7DF5C0F2" w14:textId="529A1FD3" w:rsidR="00E5024A" w:rsidRDefault="00E5024A">
      <w:r>
        <w:t>Charging Voltage 4.2 +-0.03V</w:t>
      </w:r>
    </w:p>
    <w:p w14:paraId="7DC3D616" w14:textId="403E1533" w:rsidR="00E5024A" w:rsidRDefault="00E5024A">
      <w:r>
        <w:t>Standard Charge:  Current 0.2C</w:t>
      </w:r>
      <w:r w:rsidR="005C0EE8">
        <w:t xml:space="preserve">    6 hours</w:t>
      </w:r>
    </w:p>
    <w:p w14:paraId="2763E4F6" w14:textId="03F55C57" w:rsidR="00E5024A" w:rsidRDefault="00E5024A">
      <w:r>
        <w:t>Standard Discharge: 0.2C</w:t>
      </w:r>
    </w:p>
    <w:p w14:paraId="76E4251B" w14:textId="35690F77" w:rsidR="00E5024A" w:rsidRDefault="00E5024A">
      <w:r>
        <w:t>Fast Charge: 1C</w:t>
      </w:r>
    </w:p>
    <w:p w14:paraId="1A832B4A" w14:textId="28C00C69" w:rsidR="00E5024A" w:rsidRDefault="00E5024A">
      <w:r>
        <w:t>Fast Discharge: 1C</w:t>
      </w:r>
    </w:p>
    <w:p w14:paraId="6AA8EB8A" w14:textId="6D60ED57" w:rsidR="005C0EE8" w:rsidRDefault="005C0EE8"/>
    <w:p w14:paraId="3A7E0523" w14:textId="3B850F89" w:rsidR="005C0EE8" w:rsidRDefault="005C0EE8">
      <w:r>
        <w:t>Standard Charge/Discharge Rate: 2000mAh x 0.2C = 400mAh</w:t>
      </w:r>
    </w:p>
    <w:p w14:paraId="44CED41F" w14:textId="3D06D0C0" w:rsidR="005C0EE8" w:rsidRDefault="005C0EE8">
      <w:r>
        <w:t>Fast Charge/Discharge Rate: 2000mAh x 1C = 2000mAh</w:t>
      </w:r>
    </w:p>
    <w:p w14:paraId="498320FA" w14:textId="4694FEBF" w:rsidR="005C0EE8" w:rsidRDefault="005C0EE8"/>
    <w:p w14:paraId="5CFDBCC0" w14:textId="5D88AB12" w:rsidR="005C0EE8" w:rsidRDefault="005C0EE8">
      <w:r>
        <w:t xml:space="preserve">Math tricks to </w:t>
      </w:r>
      <w:r w:rsidR="007E34AD">
        <w:t>calculate percentage of the battery</w:t>
      </w:r>
    </w:p>
    <w:p w14:paraId="5F17AC5A" w14:textId="7AA7CFFB" w:rsidR="007E34AD" w:rsidRDefault="007E34AD">
      <w:proofErr w:type="gramStart"/>
      <w:r>
        <w:t>4.2V  -</w:t>
      </w:r>
      <w:proofErr w:type="gramEnd"/>
      <w:r>
        <w:t xml:space="preserve"> 100% multiply By 100   = 420  (remove decimal part)</w:t>
      </w:r>
    </w:p>
    <w:p w14:paraId="43A97078" w14:textId="60A8197E" w:rsidR="007E34AD" w:rsidRDefault="007E34AD">
      <w:r>
        <w:t>3.2V – 0%      x100</w:t>
      </w:r>
      <w:r>
        <w:tab/>
        <w:t xml:space="preserve">   </w:t>
      </w:r>
      <w:proofErr w:type="gramStart"/>
      <w:r>
        <w:t>=  320</w:t>
      </w:r>
      <w:proofErr w:type="gramEnd"/>
    </w:p>
    <w:p w14:paraId="2BE6D57C" w14:textId="04B7485E" w:rsidR="007E34AD" w:rsidRDefault="007E34AD"/>
    <w:p w14:paraId="4A3A782A" w14:textId="4E35E66B" w:rsidR="004F4778" w:rsidRDefault="004F4778">
      <w:r>
        <w:t xml:space="preserve">Issue </w:t>
      </w:r>
      <w:proofErr w:type="spellStart"/>
      <w:r>
        <w:t>VoltDivider</w:t>
      </w:r>
      <w:proofErr w:type="spellEnd"/>
      <w:r>
        <w:t xml:space="preserve"> not enabl</w:t>
      </w:r>
      <w:r w:rsidR="00613B08">
        <w:t>ing</w:t>
      </w:r>
    </w:p>
    <w:p w14:paraId="46E4F4D2" w14:textId="04D58013" w:rsidR="004F4778" w:rsidRDefault="004F4778">
      <w:r>
        <w:t xml:space="preserve">According schematic pin 21 is responsible to enable MOSFET </w:t>
      </w:r>
    </w:p>
    <w:p w14:paraId="0D9F0D48" w14:textId="59DD3CD0" w:rsidR="00613B08" w:rsidRDefault="00613B08">
      <w:r>
        <w:t>Error PIN13 is not connect to volt-divider but 37</w:t>
      </w:r>
      <w:r w:rsidR="00B83285">
        <w:t xml:space="preserve">. </w:t>
      </w:r>
      <w:proofErr w:type="gramStart"/>
      <w:r w:rsidR="00B83285">
        <w:t>( Modification</w:t>
      </w:r>
      <w:proofErr w:type="gramEnd"/>
      <w:r w:rsidR="00B83285">
        <w:t xml:space="preserve"> was not upload on diagram)</w:t>
      </w:r>
    </w:p>
    <w:p w14:paraId="7ABDF879" w14:textId="5414BA30" w:rsidR="004F4778" w:rsidRDefault="004F4778">
      <w:r>
        <w:t xml:space="preserve">Searching in the heltec.cpp function </w:t>
      </w:r>
      <w:proofErr w:type="spellStart"/>
      <w:proofErr w:type="gramStart"/>
      <w:r>
        <w:t>VetexOn</w:t>
      </w:r>
      <w:proofErr w:type="spellEnd"/>
      <w:r>
        <w:t>(</w:t>
      </w:r>
      <w:proofErr w:type="gramEnd"/>
      <w:r>
        <w:t>) enable external voltage missing declaration to set pin 21 as output</w:t>
      </w:r>
    </w:p>
    <w:p w14:paraId="3A37B21B" w14:textId="025CABBA" w:rsidR="004F4778" w:rsidRDefault="00613B08">
      <w:r w:rsidRPr="00613B08">
        <w:lastRenderedPageBreak/>
        <w:drawing>
          <wp:inline distT="0" distB="0" distL="0" distR="0" wp14:anchorId="38349E44" wp14:editId="741CC90F">
            <wp:extent cx="5731510" cy="35629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C723A" w14:textId="67C8050B" w:rsidR="004F4778" w:rsidRDefault="004F4778">
      <w:r>
        <w:t xml:space="preserve">Define </w:t>
      </w:r>
      <w:proofErr w:type="spellStart"/>
      <w:r>
        <w:t>Vtex</w:t>
      </w:r>
      <w:proofErr w:type="spellEnd"/>
      <w:r>
        <w:t xml:space="preserve"> to 21</w:t>
      </w:r>
    </w:p>
    <w:p w14:paraId="7F766E6E" w14:textId="7D776054" w:rsidR="004F4778" w:rsidRDefault="004F4778"/>
    <w:p w14:paraId="228F8810" w14:textId="53C114EA" w:rsidR="004F4778" w:rsidRDefault="004F4778"/>
    <w:p w14:paraId="314C4567" w14:textId="6BF02F70" w:rsidR="004F4778" w:rsidRDefault="004F4778"/>
    <w:p w14:paraId="15019E71" w14:textId="77777777" w:rsidR="007E34AD" w:rsidRDefault="007E34AD" w:rsidP="007E34AD">
      <w:pPr>
        <w:keepNext/>
      </w:pPr>
      <w:r w:rsidRPr="007E34AD">
        <w:drawing>
          <wp:inline distT="0" distB="0" distL="0" distR="0" wp14:anchorId="06C463AB" wp14:editId="561B302E">
            <wp:extent cx="3586344" cy="1990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93668" cy="19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62409" w14:textId="5927238B" w:rsidR="007E34AD" w:rsidRDefault="007E34AD" w:rsidP="007E34AD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- Volt divider Heltec-ESP32 Schematic Diagram</w:t>
      </w:r>
    </w:p>
    <w:p w14:paraId="5CA9B023" w14:textId="77777777" w:rsidR="007E34AD" w:rsidRDefault="007E34AD"/>
    <w:p w14:paraId="46B32643" w14:textId="77777777" w:rsidR="004F4778" w:rsidRDefault="004F4778" w:rsidP="004F4778">
      <w:r>
        <w:t xml:space="preserve">And call function </w:t>
      </w:r>
      <w:proofErr w:type="spellStart"/>
      <w:proofErr w:type="gramStart"/>
      <w:r>
        <w:t>VextON</w:t>
      </w:r>
      <w:proofErr w:type="spellEnd"/>
      <w:r>
        <w:t>(</w:t>
      </w:r>
      <w:proofErr w:type="gramEnd"/>
      <w:r>
        <w:t>) on the application</w:t>
      </w:r>
    </w:p>
    <w:p w14:paraId="13F79BCB" w14:textId="232BBBCD" w:rsidR="007E34AD" w:rsidRDefault="004F4778">
      <w:r w:rsidRPr="004F4778">
        <w:drawing>
          <wp:inline distT="0" distB="0" distL="0" distR="0" wp14:anchorId="1DD0950B" wp14:editId="65F2802A">
            <wp:extent cx="1419423" cy="257211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419423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07A91" w14:textId="77777777" w:rsidR="004F4778" w:rsidRDefault="004F4778"/>
    <w:p w14:paraId="044D630D" w14:textId="33B12522" w:rsidR="007E34AD" w:rsidRDefault="007E34AD">
      <w:r>
        <w:lastRenderedPageBreak/>
        <w:t xml:space="preserve">ESP32 A/D converter </w:t>
      </w:r>
    </w:p>
    <w:p w14:paraId="2DEA5960" w14:textId="05D69129" w:rsidR="007E34AD" w:rsidRDefault="007E34AD">
      <w:r>
        <w:t>12bit</w:t>
      </w:r>
    </w:p>
    <w:p w14:paraId="138B76B0" w14:textId="2D704467" w:rsidR="007E34AD" w:rsidRDefault="007E34AD">
      <w:r>
        <w:t>Full scale 3.3V</w:t>
      </w:r>
    </w:p>
    <w:p w14:paraId="46FCE1FC" w14:textId="20CFD842" w:rsidR="007E34AD" w:rsidRDefault="007E34AD">
      <w:r>
        <w:t>Range 4095 to 0</w:t>
      </w:r>
    </w:p>
    <w:p w14:paraId="57AE9318" w14:textId="3DB42E3B" w:rsidR="005C0EE8" w:rsidRDefault="005C0EE8"/>
    <w:p w14:paraId="7D88D513" w14:textId="1B7DF666" w:rsidR="005C0EE8" w:rsidRDefault="00720B84">
      <w:bookmarkStart w:id="0" w:name="_GoBack"/>
      <w:r>
        <w:rPr>
          <w:noProof/>
        </w:rPr>
        <w:drawing>
          <wp:inline distT="0" distB="0" distL="0" distR="0" wp14:anchorId="747D3D6F" wp14:editId="1148EEE5">
            <wp:extent cx="5731510" cy="322389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14:paraId="55A9D913" w14:textId="6FF99A8C" w:rsidR="005C0EE8" w:rsidRDefault="005C0EE8"/>
    <w:p w14:paraId="55AAD53C" w14:textId="77777777" w:rsidR="005C0EE8" w:rsidRDefault="005C0EE8"/>
    <w:p w14:paraId="25633DA5" w14:textId="0C5133B2" w:rsidR="00E5024A" w:rsidRDefault="003821DB">
      <w:hyperlink r:id="rId11" w:history="1">
        <w:r>
          <w:rPr>
            <w:rStyle w:val="Hyperlink"/>
          </w:rPr>
          <w:t>https://github.com/Heltec-Aaron-Lee/WiFi_Kit_series/blob/master/SchematicDiagram/New_WIFI_Kit_32_Schematic_diagram.pdf</w:t>
        </w:r>
      </w:hyperlink>
    </w:p>
    <w:p w14:paraId="2238F0E2" w14:textId="175655AF" w:rsidR="00613B08" w:rsidRDefault="00471D01">
      <w:hyperlink r:id="rId12" w:history="1">
        <w:r w:rsidRPr="00D752E4">
          <w:rPr>
            <w:rStyle w:val="Hyperlink"/>
          </w:rPr>
          <w:t>https://github.com/Heltec-Aaron-Lee/WiFi_Kit_series/issues/90</w:t>
        </w:r>
      </w:hyperlink>
    </w:p>
    <w:p w14:paraId="2503924F" w14:textId="16EBB72E" w:rsidR="00471D01" w:rsidRDefault="00471D01">
      <w:hyperlink r:id="rId13" w:history="1">
        <w:r>
          <w:rPr>
            <w:rStyle w:val="Hyperlink"/>
          </w:rPr>
          <w:t>http://community.heltec.cn/t/heltec-esp32-wifi-kit-example-to-read-a-voltage/115</w:t>
        </w:r>
      </w:hyperlink>
    </w:p>
    <w:p w14:paraId="6BDF2A0A" w14:textId="0EDCB02B" w:rsidR="00471D01" w:rsidRDefault="00471D01">
      <w:hyperlink r:id="rId14" w:history="1">
        <w:r>
          <w:rPr>
            <w:rStyle w:val="Hyperlink"/>
          </w:rPr>
          <w:t>https://randomnerdtutorials.com/esp32-adc-analog-read-arduino-ide/</w:t>
        </w:r>
      </w:hyperlink>
    </w:p>
    <w:sectPr w:rsidR="00471D0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tLC0NDQ1NDYzNDdT0lEKTi0uzszPAykwrAUALX6+OCwAAAA="/>
  </w:docVars>
  <w:rsids>
    <w:rsidRoot w:val="00E5024A"/>
    <w:rsid w:val="003821DB"/>
    <w:rsid w:val="003C691B"/>
    <w:rsid w:val="00471D01"/>
    <w:rsid w:val="004D4F65"/>
    <w:rsid w:val="004F4778"/>
    <w:rsid w:val="005C0EE8"/>
    <w:rsid w:val="00613B08"/>
    <w:rsid w:val="00720B84"/>
    <w:rsid w:val="007E34AD"/>
    <w:rsid w:val="00B83285"/>
    <w:rsid w:val="00E50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634F7"/>
  <w15:chartTrackingRefBased/>
  <w15:docId w15:val="{2D01647D-4A0D-4929-A827-7DF6234B4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7E34AD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821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1D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community.heltec.cn/t/heltec-esp32-wifi-kit-example-to-read-a-voltage/115" TargetMode="Externa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12" Type="http://schemas.openxmlformats.org/officeDocument/2006/relationships/hyperlink" Target="https://github.com/Heltec-Aaron-Lee/WiFi_Kit_series/issues/90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Heltec-Aaron-Lee/WiFi_Kit_series/blob/master/SchematicDiagram/New_WIFI_Kit_32_Schematic_diagram.pdf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4.jpe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hyperlink" Target="https://randomnerdtutorials.com/esp32-adc-analog-read-arduino-ide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5A6373303F0C4CADA3E996D2E907B0" ma:contentTypeVersion="10" ma:contentTypeDescription="Create a new document." ma:contentTypeScope="" ma:versionID="ec928bf3cbb0e44f1d7053e74f74cc6e">
  <xsd:schema xmlns:xsd="http://www.w3.org/2001/XMLSchema" xmlns:xs="http://www.w3.org/2001/XMLSchema" xmlns:p="http://schemas.microsoft.com/office/2006/metadata/properties" xmlns:ns3="a031fa7d-afe3-47b1-8d9b-257ad35a27e6" xmlns:ns4="8b616561-95f2-4921-849d-880f4f05e443" targetNamespace="http://schemas.microsoft.com/office/2006/metadata/properties" ma:root="true" ma:fieldsID="ca34e62df4234a00a1f1016bbe4cd680" ns3:_="" ns4:_="">
    <xsd:import namespace="a031fa7d-afe3-47b1-8d9b-257ad35a27e6"/>
    <xsd:import namespace="8b616561-95f2-4921-849d-880f4f05e44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31fa7d-afe3-47b1-8d9b-257ad35a27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16561-95f2-4921-849d-880f4f05e443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B2EF01C-58D2-4FAB-8341-2FCFB8313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31fa7d-afe3-47b1-8d9b-257ad35a27e6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A4D92D8-0399-4198-83C5-D4ED845EC41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FB0026B-74B9-4F49-89C5-1C39DB7FA782}">
  <ds:schemaRefs>
    <ds:schemaRef ds:uri="http://purl.org/dc/terms/"/>
    <ds:schemaRef ds:uri="8b616561-95f2-4921-849d-880f4f05e443"/>
    <ds:schemaRef ds:uri="http://schemas.microsoft.com/office/2006/documentManagement/types"/>
    <ds:schemaRef ds:uri="http://schemas.microsoft.com/office/infopath/2007/PartnerControls"/>
    <ds:schemaRef ds:uri="http://purl.org/dc/elements/1.1/"/>
    <ds:schemaRef ds:uri="http://schemas.microsoft.com/office/2006/metadata/properties"/>
    <ds:schemaRef ds:uri="a031fa7d-afe3-47b1-8d9b-257ad35a27e6"/>
    <ds:schemaRef ds:uri="http://schemas.openxmlformats.org/package/2006/metadata/core-properties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1</TotalTime>
  <Pages>3</Pages>
  <Words>261</Words>
  <Characters>148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AN LEITE DE MORAES - STUDENT</dc:creator>
  <cp:keywords/>
  <dc:description/>
  <cp:lastModifiedBy>RENAN LEITE DE MORAES - STUDENT</cp:lastModifiedBy>
  <cp:revision>1</cp:revision>
  <dcterms:created xsi:type="dcterms:W3CDTF">2020-03-06T20:09:00Z</dcterms:created>
  <dcterms:modified xsi:type="dcterms:W3CDTF">2020-03-07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75A6373303F0C4CADA3E996D2E907B0</vt:lpwstr>
  </property>
</Properties>
</file>